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C1C42" w14:textId="77777777" w:rsidR="00A53DBF" w:rsidRPr="00ED31C4" w:rsidRDefault="00ED31C4" w:rsidP="00ED31C4">
      <w:pPr>
        <w:pStyle w:val="NoSpacing"/>
        <w:jc w:val="center"/>
        <w:rPr>
          <w:b/>
        </w:rPr>
      </w:pPr>
      <w:r w:rsidRPr="00ED31C4">
        <w:rPr>
          <w:b/>
        </w:rPr>
        <w:t>Speed Up Your Progress by Counting Macros</w:t>
      </w:r>
    </w:p>
    <w:p w14:paraId="4E44CF97" w14:textId="77777777" w:rsidR="00ED31C4" w:rsidRPr="00ED31C4" w:rsidRDefault="00ED31C4" w:rsidP="00ED31C4">
      <w:pPr>
        <w:pStyle w:val="NoSpacing"/>
        <w:jc w:val="center"/>
        <w:rPr>
          <w:b/>
        </w:rPr>
      </w:pPr>
    </w:p>
    <w:p w14:paraId="40DCB5DD" w14:textId="7836CF37" w:rsidR="00ED31C4" w:rsidRPr="00ED31C4" w:rsidRDefault="00ED31C4" w:rsidP="00ED31C4">
      <w:pPr>
        <w:pStyle w:val="NoSpacing"/>
        <w:jc w:val="center"/>
        <w:rPr>
          <w:b/>
        </w:rPr>
      </w:pPr>
      <w:r w:rsidRPr="00ED31C4">
        <w:rPr>
          <w:b/>
        </w:rPr>
        <w:t>By:</w:t>
      </w:r>
      <w:r w:rsidR="00AF18CF">
        <w:rPr>
          <w:b/>
        </w:rPr>
        <w:t xml:space="preserve"> </w:t>
      </w:r>
      <w:r w:rsidRPr="00ED31C4">
        <w:rPr>
          <w:b/>
        </w:rPr>
        <w:t>Matt Weik</w:t>
      </w:r>
    </w:p>
    <w:p w14:paraId="6E39C03D" w14:textId="77777777" w:rsidR="00ED31C4" w:rsidRDefault="00ED31C4" w:rsidP="00ED31C4">
      <w:pPr>
        <w:pStyle w:val="NoSpacing"/>
      </w:pPr>
    </w:p>
    <w:p w14:paraId="3890E603" w14:textId="77777777" w:rsidR="00ED31C4" w:rsidRDefault="00ED31C4" w:rsidP="00ED31C4">
      <w:pPr>
        <w:pStyle w:val="NoSpacing"/>
      </w:pPr>
    </w:p>
    <w:p w14:paraId="29D4D2B0" w14:textId="77777777" w:rsidR="00ED31C4" w:rsidRDefault="00ED31C4" w:rsidP="00ED31C4">
      <w:pPr>
        <w:pStyle w:val="NoSpacing"/>
      </w:pPr>
    </w:p>
    <w:p w14:paraId="64A37C5B" w14:textId="104B15CB" w:rsidR="00ED31C4" w:rsidRDefault="00D37267" w:rsidP="00ED31C4">
      <w:pPr>
        <w:pStyle w:val="NoSpacing"/>
      </w:pPr>
      <w:r>
        <w:t>I often hear people tell me that they are “eating clean</w:t>
      </w:r>
      <w:r w:rsidR="00E351D9">
        <w:t>,</w:t>
      </w:r>
      <w:r>
        <w:t xml:space="preserve">” yet they </w:t>
      </w:r>
      <w:r w:rsidR="00E351D9">
        <w:t>don’t see</w:t>
      </w:r>
      <w:r>
        <w:t xml:space="preserve"> results.</w:t>
      </w:r>
      <w:r w:rsidR="00AF18CF">
        <w:t xml:space="preserve"> </w:t>
      </w:r>
      <w:r>
        <w:t>I first ask them what their goals are</w:t>
      </w:r>
      <w:r w:rsidR="001628A5">
        <w:t xml:space="preserve"> </w:t>
      </w:r>
      <w:r w:rsidR="004743F4">
        <w:t>—</w:t>
      </w:r>
      <w:r w:rsidR="001628A5">
        <w:t xml:space="preserve"> which they reply either to lose body fat or to gain lean muscle mass.</w:t>
      </w:r>
      <w:r w:rsidR="00AF18CF">
        <w:t xml:space="preserve"> </w:t>
      </w:r>
      <w:r w:rsidR="001628A5" w:rsidRPr="002A3117">
        <w:rPr>
          <w:noProof/>
        </w:rPr>
        <w:t>My</w:t>
      </w:r>
      <w:r w:rsidR="001628A5">
        <w:t xml:space="preserve"> </w:t>
      </w:r>
      <w:r w:rsidR="00E351D9">
        <w:t>follow-up</w:t>
      </w:r>
      <w:r w:rsidR="001628A5">
        <w:t xml:space="preserve"> question is then asking them how many calories they are taking in each day and what their current macro breakdown is.</w:t>
      </w:r>
      <w:r w:rsidR="00AF18CF">
        <w:t xml:space="preserve"> </w:t>
      </w:r>
      <w:r w:rsidR="001628A5">
        <w:t>I then get a deer in the headlights look.</w:t>
      </w:r>
      <w:r w:rsidR="00AF18CF">
        <w:t xml:space="preserve"> </w:t>
      </w:r>
      <w:r w:rsidR="001628A5">
        <w:t>You do know how much you’re eating and are counting macros, right?</w:t>
      </w:r>
      <w:r w:rsidR="00AF18CF">
        <w:t xml:space="preserve"> </w:t>
      </w:r>
      <w:r w:rsidR="001628A5">
        <w:t>Nope.</w:t>
      </w:r>
    </w:p>
    <w:p w14:paraId="6EE6A7C4" w14:textId="77777777" w:rsidR="001628A5" w:rsidRDefault="001628A5" w:rsidP="00ED31C4">
      <w:pPr>
        <w:pStyle w:val="NoSpacing"/>
      </w:pPr>
    </w:p>
    <w:p w14:paraId="21BEFBF2" w14:textId="32EE935F" w:rsidR="001628A5" w:rsidRDefault="001628A5" w:rsidP="00ED31C4">
      <w:pPr>
        <w:pStyle w:val="NoSpacing"/>
      </w:pPr>
      <w:r>
        <w:t>If you truly want to speed up your progress and get the results you desire, you’re going to want to start counting macros.</w:t>
      </w:r>
      <w:r w:rsidR="00AF18CF">
        <w:t xml:space="preserve"> </w:t>
      </w:r>
      <w:r>
        <w:t>I get it, it’s not fun</w:t>
      </w:r>
      <w:r w:rsidR="00E351D9">
        <w:t>,</w:t>
      </w:r>
      <w:r>
        <w:t xml:space="preserve"> and it takes an effort.</w:t>
      </w:r>
      <w:r w:rsidR="00AF18CF">
        <w:t xml:space="preserve"> </w:t>
      </w:r>
      <w:r>
        <w:t>Then don’t do it and limit your results.</w:t>
      </w:r>
      <w:r w:rsidR="00AF18CF">
        <w:t xml:space="preserve"> </w:t>
      </w:r>
      <w:r>
        <w:t>Or, if you want to see the results from your efforts, get a pad of paper and pen or use an app like MyFitnessPal to start tracking and counting macros.</w:t>
      </w:r>
    </w:p>
    <w:p w14:paraId="36D44290" w14:textId="77777777" w:rsidR="001628A5" w:rsidRDefault="001628A5" w:rsidP="00ED31C4">
      <w:pPr>
        <w:pStyle w:val="NoSpacing"/>
      </w:pPr>
    </w:p>
    <w:p w14:paraId="080A6B61" w14:textId="77777777" w:rsidR="001628A5" w:rsidRPr="001628A5" w:rsidRDefault="001628A5" w:rsidP="00AF18CF">
      <w:pPr>
        <w:pStyle w:val="Heading2"/>
      </w:pPr>
      <w:r w:rsidRPr="001628A5">
        <w:t>The Numbers Don’t Lie</w:t>
      </w:r>
    </w:p>
    <w:p w14:paraId="12C60C48" w14:textId="77777777" w:rsidR="001628A5" w:rsidRDefault="001628A5" w:rsidP="00ED31C4">
      <w:pPr>
        <w:pStyle w:val="NoSpacing"/>
      </w:pPr>
    </w:p>
    <w:p w14:paraId="52D1E7CB" w14:textId="5579BAA0" w:rsidR="001628A5" w:rsidRDefault="001628A5" w:rsidP="00ED31C4">
      <w:pPr>
        <w:pStyle w:val="NoSpacing"/>
      </w:pPr>
      <w:r>
        <w:t>Regardless of your goals, you’re limiting your progress if you aren’t paying attention to your nutrition.</w:t>
      </w:r>
      <w:r w:rsidR="00AF18CF">
        <w:t xml:space="preserve"> </w:t>
      </w:r>
      <w:r>
        <w:t>The old “eyeball</w:t>
      </w:r>
      <w:r w:rsidR="00E8750B">
        <w:t>ing it</w:t>
      </w:r>
      <w:r>
        <w:t xml:space="preserve">” doesn’t work if you first don’t understand portion control and how much of a certain macro should look </w:t>
      </w:r>
      <w:r w:rsidR="00361387">
        <w:t xml:space="preserve">like </w:t>
      </w:r>
      <w:r>
        <w:t>on your plate.</w:t>
      </w:r>
      <w:r w:rsidR="00AF18CF">
        <w:t xml:space="preserve"> </w:t>
      </w:r>
      <w:r>
        <w:t xml:space="preserve">“Close enough” only works in horseshoes and </w:t>
      </w:r>
      <w:r w:rsidR="00361387">
        <w:t xml:space="preserve">hand </w:t>
      </w:r>
      <w:r>
        <w:t>grenades.</w:t>
      </w:r>
      <w:r w:rsidR="00AF18CF">
        <w:t xml:space="preserve"> </w:t>
      </w:r>
      <w:r>
        <w:t>Everything else, you better be pretty darn accurate.</w:t>
      </w:r>
      <w:r w:rsidR="00AF18CF">
        <w:t xml:space="preserve"> </w:t>
      </w:r>
    </w:p>
    <w:p w14:paraId="59B63514" w14:textId="77777777" w:rsidR="001628A5" w:rsidRDefault="001628A5" w:rsidP="00ED31C4">
      <w:pPr>
        <w:pStyle w:val="NoSpacing"/>
      </w:pPr>
    </w:p>
    <w:p w14:paraId="3E1F3468" w14:textId="2D21EE40" w:rsidR="001628A5" w:rsidRDefault="005B1184" w:rsidP="00ED31C4">
      <w:pPr>
        <w:pStyle w:val="NoSpacing"/>
      </w:pPr>
      <w:r>
        <w:t>If you’ve followed any of my work over the years, you’d know I’m a huge fan of MyFitnessPal.</w:t>
      </w:r>
      <w:r w:rsidR="00AF18CF">
        <w:t xml:space="preserve"> </w:t>
      </w:r>
      <w:r>
        <w:t>In fact, I recommend them so much I should be getting paid by them at this point.</w:t>
      </w:r>
      <w:r w:rsidR="00AF18CF">
        <w:t xml:space="preserve"> </w:t>
      </w:r>
      <w:proofErr w:type="gramStart"/>
      <w:r>
        <w:t>But,</w:t>
      </w:r>
      <w:proofErr w:type="gramEnd"/>
      <w:r>
        <w:t xml:space="preserve"> the truth is that MyFitnessPal works</w:t>
      </w:r>
      <w:r w:rsidR="00E351D9">
        <w:t>,</w:t>
      </w:r>
      <w:r>
        <w:t xml:space="preserve"> and thousands</w:t>
      </w:r>
      <w:r w:rsidR="00E351D9">
        <w:t>,</w:t>
      </w:r>
      <w:r>
        <w:t xml:space="preserve"> if not millions</w:t>
      </w:r>
      <w:r w:rsidR="00E351D9">
        <w:t>,</w:t>
      </w:r>
      <w:r>
        <w:t xml:space="preserve"> </w:t>
      </w:r>
      <w:r w:rsidR="005F6772">
        <w:t xml:space="preserve">of people </w:t>
      </w:r>
      <w:r>
        <w:t xml:space="preserve">are using the free app on their </w:t>
      </w:r>
      <w:r w:rsidR="00103425">
        <w:t>smartphones</w:t>
      </w:r>
      <w:r>
        <w:t>.</w:t>
      </w:r>
    </w:p>
    <w:p w14:paraId="4E2A4216" w14:textId="77777777" w:rsidR="005B1184" w:rsidRDefault="005B1184" w:rsidP="00ED31C4">
      <w:pPr>
        <w:pStyle w:val="NoSpacing"/>
      </w:pPr>
    </w:p>
    <w:p w14:paraId="46362AB2" w14:textId="51B998AB" w:rsidR="005B1184" w:rsidRDefault="005B1184" w:rsidP="00ED31C4">
      <w:pPr>
        <w:pStyle w:val="NoSpacing"/>
      </w:pPr>
      <w:r>
        <w:t xml:space="preserve">By using the app, you can enter in all of your personal information, your goals, and in </w:t>
      </w:r>
      <w:r w:rsidRPr="002A3117">
        <w:rPr>
          <w:noProof/>
        </w:rPr>
        <w:t>turn</w:t>
      </w:r>
      <w:r w:rsidR="002A3117">
        <w:rPr>
          <w:noProof/>
        </w:rPr>
        <w:t>,</w:t>
      </w:r>
      <w:r>
        <w:t xml:space="preserve"> it will spit out your recommended daily intake for calories as well as protein, carbohydrates, and fats.</w:t>
      </w:r>
      <w:r w:rsidR="00AF18CF">
        <w:t xml:space="preserve"> </w:t>
      </w:r>
      <w:r>
        <w:t xml:space="preserve">You can go one step further by changing your macro ratios to whatever nutrition program you </w:t>
      </w:r>
      <w:r w:rsidR="00103425">
        <w:t>follow</w:t>
      </w:r>
      <w:r>
        <w:t xml:space="preserve"> (low carb,</w:t>
      </w:r>
      <w:r w:rsidR="005F6772">
        <w:t xml:space="preserve"> keto, IIFYM,</w:t>
      </w:r>
      <w:r>
        <w:t xml:space="preserve"> 40/30/30 plan, whatever).</w:t>
      </w:r>
      <w:r w:rsidR="00AF18CF">
        <w:t xml:space="preserve"> </w:t>
      </w:r>
    </w:p>
    <w:p w14:paraId="2710CD4D" w14:textId="77777777" w:rsidR="005B1184" w:rsidRDefault="005B1184" w:rsidP="00ED31C4">
      <w:pPr>
        <w:pStyle w:val="NoSpacing"/>
      </w:pPr>
    </w:p>
    <w:p w14:paraId="4AA0C642" w14:textId="35DE75B9" w:rsidR="005B1184" w:rsidRDefault="005B1184" w:rsidP="00ED31C4">
      <w:pPr>
        <w:pStyle w:val="NoSpacing"/>
      </w:pPr>
      <w:r>
        <w:t>The app allows you to go through the day</w:t>
      </w:r>
      <w:r w:rsidR="00E351D9">
        <w:t>,</w:t>
      </w:r>
      <w:r>
        <w:t xml:space="preserve"> counting macros and seeing how close you are to hitting your ratios for the day.</w:t>
      </w:r>
      <w:r w:rsidR="00AF18CF">
        <w:t xml:space="preserve"> </w:t>
      </w:r>
      <w:r>
        <w:t xml:space="preserve">You then have the ability to make changes to meals </w:t>
      </w:r>
      <w:r w:rsidR="00BE4D63">
        <w:t xml:space="preserve">and snacks </w:t>
      </w:r>
      <w:r>
        <w:t>during the rest of the day</w:t>
      </w:r>
      <w:r w:rsidR="00E351D9">
        <w:t>,</w:t>
      </w:r>
      <w:r>
        <w:t xml:space="preserve"> so you stay within your allotted </w:t>
      </w:r>
      <w:r w:rsidR="005F6772">
        <w:t>numbers</w:t>
      </w:r>
      <w:r>
        <w:t>.</w:t>
      </w:r>
      <w:r w:rsidR="00AF18CF">
        <w:t xml:space="preserve"> </w:t>
      </w:r>
      <w:r w:rsidR="00BE4D63">
        <w:t>MyFitnessPal has just about every food in their database that you could think of</w:t>
      </w:r>
      <w:r w:rsidR="00E351D9">
        <w:t>.</w:t>
      </w:r>
    </w:p>
    <w:p w14:paraId="14E2B02A" w14:textId="77777777" w:rsidR="005B1184" w:rsidRDefault="005B1184" w:rsidP="00ED31C4">
      <w:pPr>
        <w:pStyle w:val="NoSpacing"/>
      </w:pPr>
    </w:p>
    <w:p w14:paraId="578CFB18" w14:textId="77777777" w:rsidR="005B1184" w:rsidRPr="005B1184" w:rsidRDefault="005B1184" w:rsidP="00AF18CF">
      <w:pPr>
        <w:pStyle w:val="Heading2"/>
      </w:pPr>
      <w:r w:rsidRPr="005B1184">
        <w:lastRenderedPageBreak/>
        <w:t>Nutrition Will Make or Break You</w:t>
      </w:r>
      <w:r w:rsidR="005F6772">
        <w:t xml:space="preserve"> and Counting Macros is a Smart Strategy</w:t>
      </w:r>
    </w:p>
    <w:p w14:paraId="5689BEA1" w14:textId="77777777" w:rsidR="005B1184" w:rsidRDefault="005B1184" w:rsidP="00ED31C4">
      <w:pPr>
        <w:pStyle w:val="NoSpacing"/>
      </w:pPr>
    </w:p>
    <w:p w14:paraId="7D630A70" w14:textId="02120B3F" w:rsidR="005B1184" w:rsidRDefault="005B1184" w:rsidP="00ED31C4">
      <w:pPr>
        <w:pStyle w:val="NoSpacing"/>
      </w:pPr>
      <w:r>
        <w:t>At the end of the day, you can be in a caloric surplus, caloric deficit, or hit your maintenance calories.</w:t>
      </w:r>
      <w:r w:rsidR="00AF18CF">
        <w:t xml:space="preserve"> </w:t>
      </w:r>
      <w:r w:rsidR="00E351D9">
        <w:t>Being in a caloric s</w:t>
      </w:r>
      <w:r>
        <w:t>urplus can cause you to gain weight.</w:t>
      </w:r>
      <w:r w:rsidR="00AF18CF">
        <w:t xml:space="preserve"> </w:t>
      </w:r>
      <w:r w:rsidR="00E351D9">
        <w:rPr>
          <w:noProof/>
        </w:rPr>
        <w:t>Being in a caloric d</w:t>
      </w:r>
      <w:r w:rsidRPr="002A3117">
        <w:rPr>
          <w:noProof/>
        </w:rPr>
        <w:t>eficit</w:t>
      </w:r>
      <w:r>
        <w:t xml:space="preserve"> can have you </w:t>
      </w:r>
      <w:r w:rsidR="000E5A65">
        <w:t>lose</w:t>
      </w:r>
      <w:r>
        <w:t xml:space="preserve"> weight.</w:t>
      </w:r>
      <w:r w:rsidR="00AF18CF">
        <w:t xml:space="preserve"> </w:t>
      </w:r>
      <w:r>
        <w:t xml:space="preserve">And </w:t>
      </w:r>
      <w:r w:rsidR="00E351D9">
        <w:t xml:space="preserve">hitting your </w:t>
      </w:r>
      <w:r>
        <w:t xml:space="preserve">maintenance can </w:t>
      </w:r>
      <w:r w:rsidR="00E351D9">
        <w:t>preserve</w:t>
      </w:r>
      <w:r>
        <w:t xml:space="preserve"> your current weight.</w:t>
      </w:r>
      <w:r w:rsidR="00AF18CF">
        <w:t xml:space="preserve"> </w:t>
      </w:r>
    </w:p>
    <w:p w14:paraId="5B9476BA" w14:textId="77777777" w:rsidR="005B1184" w:rsidRDefault="005B1184" w:rsidP="00ED31C4">
      <w:pPr>
        <w:pStyle w:val="NoSpacing"/>
      </w:pPr>
    </w:p>
    <w:p w14:paraId="699BAA24" w14:textId="15F4A015" w:rsidR="005B1184" w:rsidRDefault="005B1184" w:rsidP="00ED31C4">
      <w:pPr>
        <w:pStyle w:val="NoSpacing"/>
      </w:pPr>
      <w:r>
        <w:t>Look at your current goals.</w:t>
      </w:r>
      <w:r w:rsidR="00AF18CF">
        <w:t xml:space="preserve"> </w:t>
      </w:r>
      <w:r>
        <w:t>If you are trying to lose weight, it would be good to know if you’ve been in a surplus this entire time</w:t>
      </w:r>
      <w:r w:rsidR="00E351D9">
        <w:t>,</w:t>
      </w:r>
      <w:r>
        <w:t xml:space="preserve"> and that’s why you aren’t losing weight, right?</w:t>
      </w:r>
      <w:r w:rsidR="00AF18CF">
        <w:t xml:space="preserve"> </w:t>
      </w:r>
      <w:r>
        <w:t xml:space="preserve">That’s why it’s so </w:t>
      </w:r>
      <w:r w:rsidR="00E351D9">
        <w:t>crucial</w:t>
      </w:r>
      <w:r>
        <w:t xml:space="preserve"> for you to be counting macros.</w:t>
      </w:r>
      <w:r w:rsidR="00AF18CF">
        <w:t xml:space="preserve"> </w:t>
      </w:r>
      <w:r>
        <w:t>You get to see actual numbers and track them to improve your results.</w:t>
      </w:r>
      <w:r w:rsidR="00AF18CF">
        <w:t xml:space="preserve"> </w:t>
      </w:r>
      <w:r>
        <w:t xml:space="preserve">If you’ve never tried counting macros and you feel you’ve hit a plateau or are even going in the other direction, </w:t>
      </w:r>
      <w:r w:rsidR="00BE4D63">
        <w:t>your best bet is to give this a try and put yourself in a position to win and reach your goals.</w:t>
      </w:r>
      <w:r w:rsidR="00AF18CF">
        <w:t xml:space="preserve"> </w:t>
      </w:r>
      <w:r w:rsidR="00BE4D63">
        <w:t>You</w:t>
      </w:r>
      <w:r w:rsidR="002A3117">
        <w:t>, unfortunately,</w:t>
      </w:r>
      <w:r w:rsidR="00BE4D63">
        <w:t xml:space="preserve"> can’t outwork a poor diet. </w:t>
      </w:r>
    </w:p>
    <w:p w14:paraId="13DB087D" w14:textId="77777777" w:rsidR="00BE4D63" w:rsidRDefault="00BE4D63" w:rsidP="00ED31C4">
      <w:pPr>
        <w:pStyle w:val="NoSpacing"/>
      </w:pPr>
    </w:p>
    <w:p w14:paraId="54E15BFB" w14:textId="5280C813" w:rsidR="00BE4D63" w:rsidRDefault="00BE4D63" w:rsidP="00ED31C4">
      <w:pPr>
        <w:pStyle w:val="NoSpacing"/>
      </w:pPr>
      <w:r>
        <w:t xml:space="preserve">Once your nutrition is </w:t>
      </w:r>
      <w:r w:rsidR="00103425">
        <w:t>on point</w:t>
      </w:r>
      <w:r>
        <w:t>, you will start to see the stars aligning and achievement in sight.</w:t>
      </w:r>
      <w:r w:rsidR="00AF18CF">
        <w:t xml:space="preserve"> </w:t>
      </w:r>
      <w:r>
        <w:t>But, remember, if you cheat on your nutrition, you’re only hurting yourself.</w:t>
      </w:r>
    </w:p>
    <w:sectPr w:rsidR="00BE4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TA2MzI3MDEzMTNV0lEKTi0uzszPAykwrAUAdzx5uSwAAAA="/>
  </w:docVars>
  <w:rsids>
    <w:rsidRoot w:val="00ED31C4"/>
    <w:rsid w:val="000E5A65"/>
    <w:rsid w:val="00103425"/>
    <w:rsid w:val="001628A5"/>
    <w:rsid w:val="002A3117"/>
    <w:rsid w:val="00361387"/>
    <w:rsid w:val="004743F4"/>
    <w:rsid w:val="005B1184"/>
    <w:rsid w:val="005F6772"/>
    <w:rsid w:val="00636E58"/>
    <w:rsid w:val="009338A1"/>
    <w:rsid w:val="00A310D9"/>
    <w:rsid w:val="00AF18CF"/>
    <w:rsid w:val="00B111A2"/>
    <w:rsid w:val="00BE4D63"/>
    <w:rsid w:val="00D37267"/>
    <w:rsid w:val="00DC6592"/>
    <w:rsid w:val="00E351D9"/>
    <w:rsid w:val="00E4793B"/>
    <w:rsid w:val="00E8750B"/>
    <w:rsid w:val="00ED31C4"/>
    <w:rsid w:val="00F424C2"/>
    <w:rsid w:val="00F54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87CAB"/>
  <w15:chartTrackingRefBased/>
  <w15:docId w15:val="{6E5A80FE-13D5-4563-872F-C5C31894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26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93B"/>
    <w:pPr>
      <w:spacing w:after="160" w:line="259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18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793B"/>
  </w:style>
  <w:style w:type="character" w:customStyle="1" w:styleId="Heading2Char">
    <w:name w:val="Heading 2 Char"/>
    <w:basedOn w:val="DefaultParagraphFont"/>
    <w:link w:val="Heading2"/>
    <w:uiPriority w:val="9"/>
    <w:rsid w:val="00AF18C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7884B3C-EB98-C141-BC32-1E94E4019C19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11</Words>
  <Characters>2742</Characters>
  <Application>Microsoft Office Word</Application>
  <DocSecurity>0</DocSecurity>
  <Lines>5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Weik</dc:creator>
  <cp:keywords/>
  <dc:description/>
  <cp:lastModifiedBy>Matt Weik</cp:lastModifiedBy>
  <cp:revision>5</cp:revision>
  <dcterms:created xsi:type="dcterms:W3CDTF">2021-02-28T21:30:00Z</dcterms:created>
  <dcterms:modified xsi:type="dcterms:W3CDTF">2022-01-3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</vt:lpwstr>
  </property>
  <property fmtid="{D5CDD505-2E9C-101B-9397-08002B2CF9AE}" pid="3" name="grammarly_documentContext">
    <vt:lpwstr>{"goals":[],"domain":"general","emotions":[],"dialect":"american"}</vt:lpwstr>
  </property>
</Properties>
</file>